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2DD2523F" w14:textId="2FF3992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45C863CF" w14:textId="59B5C9FE" w:rsidR="006A41CC" w:rsidRPr="003F6A6C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3F6A6C">
        <w:rPr>
          <w:color w:val="FF0000"/>
          <w:lang w:val="en-US"/>
        </w:rPr>
        <w:t xml:space="preserve">Implement </w:t>
      </w:r>
      <w:proofErr w:type="spellStart"/>
      <w:r w:rsidRPr="003F6A6C">
        <w:rPr>
          <w:color w:val="FF0000"/>
          <w:lang w:val="en-US"/>
        </w:rPr>
        <w:t>Movalbe</w:t>
      </w:r>
      <w:proofErr w:type="spellEnd"/>
      <w:r w:rsidRPr="003F6A6C">
        <w:rPr>
          <w:color w:val="FF0000"/>
          <w:lang w:val="en-US"/>
        </w:rPr>
        <w:t xml:space="preserve"> Block</w:t>
      </w:r>
    </w:p>
    <w:p w14:paraId="33A9E15A" w14:textId="7F607D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Osicillating</w:t>
      </w:r>
      <w:proofErr w:type="spellEnd"/>
      <w:r w:rsidRPr="006A41CC">
        <w:rPr>
          <w:lang w:val="en-US"/>
        </w:rPr>
        <w:t xml:space="preserve"> Block</w:t>
      </w:r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54CC46F2" w14:textId="5F8834BD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me</w:t>
      </w:r>
      <w:proofErr w:type="spellEnd"/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71EC46BB" w:rsidR="00A565F9" w:rsidRPr="009F10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Implement current frame rendering</w:t>
      </w:r>
      <w:bookmarkStart w:id="0" w:name="_GoBack"/>
      <w:bookmarkEnd w:id="0"/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sFAHq98tMtAAAA"/>
  </w:docVars>
  <w:rsids>
    <w:rsidRoot w:val="00837214"/>
    <w:rsid w:val="0001037B"/>
    <w:rsid w:val="000A05B4"/>
    <w:rsid w:val="000A4E91"/>
    <w:rsid w:val="000F355D"/>
    <w:rsid w:val="00154D52"/>
    <w:rsid w:val="001C1B0A"/>
    <w:rsid w:val="0024608B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50F94"/>
    <w:rsid w:val="006A0DEC"/>
    <w:rsid w:val="006A41CC"/>
    <w:rsid w:val="006F20B1"/>
    <w:rsid w:val="006F73A6"/>
    <w:rsid w:val="00703A19"/>
    <w:rsid w:val="00711E57"/>
    <w:rsid w:val="007378B3"/>
    <w:rsid w:val="007535C6"/>
    <w:rsid w:val="007E02D5"/>
    <w:rsid w:val="007F276D"/>
    <w:rsid w:val="00816AEA"/>
    <w:rsid w:val="008173F8"/>
    <w:rsid w:val="00837214"/>
    <w:rsid w:val="008A1518"/>
    <w:rsid w:val="008C17D8"/>
    <w:rsid w:val="008D459F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CA5B4E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2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50</cp:revision>
  <dcterms:created xsi:type="dcterms:W3CDTF">2020-02-17T19:31:00Z</dcterms:created>
  <dcterms:modified xsi:type="dcterms:W3CDTF">2020-02-21T20:56:00Z</dcterms:modified>
</cp:coreProperties>
</file>